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D97BC" w14:textId="3834B49E" w:rsidR="003D12B6" w:rsidRPr="00E25A04" w:rsidRDefault="002E49F7" w:rsidP="00A9415D">
      <w:pPr>
        <w:spacing w:after="0" w:line="240" w:lineRule="auto"/>
        <w:jc w:val="right"/>
        <w:rPr>
          <w:rFonts w:ascii="Times New Roman" w:hAnsi="Times New Roman"/>
          <w:b/>
          <w:bCs/>
          <w:color w:val="215868" w:themeColor="accent5" w:themeShade="80"/>
          <w:sz w:val="32"/>
          <w:szCs w:val="32"/>
        </w:rPr>
      </w:pPr>
      <w:r w:rsidRPr="00E25A04">
        <w:rPr>
          <w:rFonts w:ascii="Times New Roman" w:hAnsi="Times New Roman" w:cs="Times New Roman"/>
          <w:b/>
          <w:bCs/>
          <w:noProof/>
          <w:sz w:val="32"/>
          <w:szCs w:val="32"/>
          <w:lang w:val="en-IN" w:eastAsia="en-IN" w:bidi="ar-SA"/>
        </w:rPr>
        <w:drawing>
          <wp:anchor distT="0" distB="0" distL="114300" distR="114300" simplePos="0" relativeHeight="251658240" behindDoc="1" locked="0" layoutInCell="1" allowOverlap="1" wp14:anchorId="5AEB4350" wp14:editId="7F60E399">
            <wp:simplePos x="0" y="0"/>
            <wp:positionH relativeFrom="margin">
              <wp:posOffset>2645668</wp:posOffset>
            </wp:positionH>
            <wp:positionV relativeFrom="margin">
              <wp:posOffset>3694</wp:posOffset>
            </wp:positionV>
            <wp:extent cx="914400" cy="520700"/>
            <wp:effectExtent l="0" t="0" r="0" b="0"/>
            <wp:wrapNone/>
            <wp:docPr id="2" name="Picture 2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15D" w:rsidRPr="00E25A04">
        <w:rPr>
          <w:rFonts w:ascii="Times New Roman" w:hAnsi="Times New Roman"/>
          <w:b/>
          <w:bCs/>
          <w:sz w:val="32"/>
          <w:szCs w:val="32"/>
        </w:rPr>
        <w:t>Form: CAP-04/026</w:t>
      </w:r>
      <w:r w:rsidR="00EA3C22">
        <w:rPr>
          <w:rFonts w:ascii="Times New Roman" w:hAnsi="Times New Roman"/>
          <w:b/>
          <w:bCs/>
          <w:sz w:val="32"/>
          <w:szCs w:val="32"/>
        </w:rPr>
        <w:t>P</w:t>
      </w:r>
    </w:p>
    <w:p w14:paraId="6C80CD96" w14:textId="28D399BE" w:rsidR="00FD6048" w:rsidRDefault="00FD6048" w:rsidP="00FD6048">
      <w:pPr>
        <w:spacing w:after="0" w:line="240" w:lineRule="auto"/>
        <w:jc w:val="right"/>
        <w:rPr>
          <w:rFonts w:ascii="Times New Roman" w:hAnsi="Times New Roman"/>
          <w:i/>
          <w:sz w:val="20"/>
        </w:rPr>
      </w:pPr>
      <w:r w:rsidRPr="00313583">
        <w:rPr>
          <w:rFonts w:ascii="Times New Roman" w:hAnsi="Times New Roman"/>
          <w:i/>
          <w:color w:val="808080" w:themeColor="background1" w:themeShade="80"/>
          <w:sz w:val="20"/>
        </w:rPr>
        <w:t>ATCO’s Copy/AAI Copy</w:t>
      </w:r>
      <w:r w:rsidRPr="00ED1279">
        <w:rPr>
          <w:rFonts w:ascii="Times New Roman" w:hAnsi="Times New Roman"/>
          <w:i/>
          <w:color w:val="808080" w:themeColor="background1" w:themeShade="80"/>
          <w:sz w:val="20"/>
          <w:vertAlign w:val="superscript"/>
        </w:rPr>
        <w:t>$</w:t>
      </w:r>
      <w:r w:rsidRPr="00ED1279">
        <w:rPr>
          <w:rFonts w:ascii="Times New Roman" w:hAnsi="Times New Roman"/>
          <w:i/>
          <w:color w:val="808080" w:themeColor="background1" w:themeShade="80"/>
          <w:sz w:val="20"/>
        </w:rPr>
        <w:t xml:space="preserve"> </w:t>
      </w:r>
    </w:p>
    <w:p w14:paraId="245BF0A0" w14:textId="03A2E0C3" w:rsidR="00FD6048" w:rsidRPr="00F041D4" w:rsidRDefault="00FD6048" w:rsidP="00FD6048">
      <w:pPr>
        <w:spacing w:after="0" w:line="240" w:lineRule="auto"/>
        <w:jc w:val="right"/>
        <w:rPr>
          <w:rFonts w:ascii="Times New Roman" w:hAnsi="Times New Roman"/>
          <w:i/>
          <w:color w:val="FF0000"/>
          <w:sz w:val="20"/>
        </w:rPr>
      </w:pPr>
      <w:r w:rsidRPr="00F041D4">
        <w:rPr>
          <w:rFonts w:ascii="Times New Roman" w:hAnsi="Times New Roman"/>
          <w:i/>
          <w:color w:val="FF0000"/>
          <w:sz w:val="20"/>
        </w:rPr>
        <w:t>(</w:t>
      </w:r>
      <w:proofErr w:type="gramStart"/>
      <w:r w:rsidR="006B6B55" w:rsidRPr="00F041D4">
        <w:rPr>
          <w:rFonts w:ascii="Times New Roman" w:hAnsi="Times New Roman"/>
          <w:i/>
          <w:color w:val="FF0000"/>
          <w:sz w:val="20"/>
          <w:vertAlign w:val="superscript"/>
        </w:rPr>
        <w:t>$</w:t>
      </w:r>
      <w:r w:rsidR="00C81F3B" w:rsidRPr="00F041D4">
        <w:rPr>
          <w:rFonts w:ascii="Times New Roman" w:hAnsi="Times New Roman"/>
          <w:i/>
          <w:color w:val="FF0000"/>
          <w:sz w:val="20"/>
        </w:rPr>
        <w:t>:</w:t>
      </w:r>
      <w:r w:rsidRPr="00F041D4">
        <w:rPr>
          <w:rFonts w:ascii="Times New Roman" w:hAnsi="Times New Roman"/>
          <w:i/>
          <w:color w:val="FF0000"/>
          <w:sz w:val="20"/>
        </w:rPr>
        <w:t>Mention</w:t>
      </w:r>
      <w:proofErr w:type="gramEnd"/>
      <w:r w:rsidRPr="00F041D4">
        <w:rPr>
          <w:rFonts w:ascii="Times New Roman" w:hAnsi="Times New Roman"/>
          <w:i/>
          <w:color w:val="FF0000"/>
          <w:sz w:val="20"/>
        </w:rPr>
        <w:t xml:space="preserve"> only one in each of the t</w:t>
      </w:r>
      <w:r w:rsidR="00EA3C22">
        <w:rPr>
          <w:rFonts w:ascii="Times New Roman" w:hAnsi="Times New Roman"/>
          <w:i/>
          <w:color w:val="FF0000"/>
          <w:sz w:val="20"/>
        </w:rPr>
        <w:t>wo</w:t>
      </w:r>
      <w:r w:rsidRPr="00F041D4">
        <w:rPr>
          <w:rFonts w:ascii="Times New Roman" w:hAnsi="Times New Roman"/>
          <w:i/>
          <w:color w:val="FF0000"/>
          <w:sz w:val="20"/>
        </w:rPr>
        <w:t xml:space="preserve"> copies)  </w:t>
      </w:r>
    </w:p>
    <w:p w14:paraId="2C303F7A" w14:textId="77777777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24"/>
          <w:u w:val="single"/>
        </w:rPr>
      </w:pPr>
    </w:p>
    <w:p w14:paraId="51FFFF8A" w14:textId="77777777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B2346">
        <w:rPr>
          <w:rFonts w:ascii="Times New Roman" w:hAnsi="Times New Roman" w:cs="Times New Roman"/>
          <w:b/>
          <w:noProof/>
          <w:sz w:val="24"/>
          <w:szCs w:val="24"/>
          <w:lang w:val="en-IN" w:eastAsia="en-IN" w:bidi="ar-SA"/>
        </w:rPr>
        <w:drawing>
          <wp:inline distT="0" distB="0" distL="0" distR="0" wp14:anchorId="34331C90" wp14:editId="27DB9A14">
            <wp:extent cx="3124200" cy="59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B3144" w14:textId="77777777" w:rsidR="003D12B6" w:rsidRPr="002B2346" w:rsidRDefault="003D12B6" w:rsidP="003D12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9DD945" w14:textId="634F2B1C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 xml:space="preserve">File No.: </w:t>
      </w:r>
      <w:r w:rsidR="00607A36">
        <w:rPr>
          <w:rFonts w:ascii="Times New Roman" w:hAnsi="Times New Roman" w:cs="Times New Roman"/>
          <w:b/>
          <w:color w:val="548DD4"/>
        </w:rPr>
        <w:t>………………………………………………</w:t>
      </w:r>
      <w:r w:rsidRPr="002B2346">
        <w:rPr>
          <w:rFonts w:ascii="Times New Roman" w:hAnsi="Times New Roman" w:cs="Times New Roman"/>
          <w:b/>
          <w:color w:val="548DD4"/>
        </w:rPr>
        <w:t xml:space="preserve">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  <w:t>Date: …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/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…/……</w:t>
      </w:r>
    </w:p>
    <w:p w14:paraId="29A4DE32" w14:textId="77777777" w:rsidR="000324EA" w:rsidRPr="002B2346" w:rsidRDefault="000324EA" w:rsidP="00263DFF">
      <w:pPr>
        <w:rPr>
          <w:rFonts w:ascii="Times New Roman" w:hAnsi="Times New Roman" w:cs="Times New Roman"/>
          <w:b/>
          <w:bCs/>
          <w:color w:val="1F497D" w:themeColor="text2"/>
          <w:sz w:val="44"/>
          <w:szCs w:val="22"/>
          <w:u w:val="single"/>
        </w:rPr>
      </w:pPr>
    </w:p>
    <w:p w14:paraId="2F4B6A0C" w14:textId="77777777" w:rsidR="00EA3C22" w:rsidRDefault="00990333" w:rsidP="00990333">
      <w:pPr>
        <w:jc w:val="center"/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</w:pPr>
      <w:r w:rsidRPr="002B2346"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  <w:t xml:space="preserve">RESULT OF </w:t>
      </w:r>
      <w:r w:rsidR="00BC2301"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  <w:t>WRITTEN EXAMINATION</w:t>
      </w:r>
    </w:p>
    <w:p w14:paraId="34ECEB7F" w14:textId="04042D53" w:rsidR="00990333" w:rsidRPr="002B2346" w:rsidRDefault="00EA3C22" w:rsidP="00990333">
      <w:pPr>
        <w:jc w:val="center"/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</w:pPr>
      <w:r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  <w:t>(ACC-PLR)</w:t>
      </w:r>
    </w:p>
    <w:p w14:paraId="7D3D8DA9" w14:textId="77777777" w:rsidR="00BC2301" w:rsidRPr="002B2346" w:rsidRDefault="00BC2301" w:rsidP="00A57967">
      <w:pPr>
        <w:rPr>
          <w:rFonts w:ascii="Times New Roman" w:hAnsi="Times New Roman" w:cs="Times New Roman"/>
          <w:szCs w:val="22"/>
        </w:rPr>
      </w:pPr>
    </w:p>
    <w:p w14:paraId="745D525F" w14:textId="0A41821E" w:rsidR="00BC2301" w:rsidRDefault="00161E03" w:rsidP="00C75B3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60">
        <w:rPr>
          <w:rFonts w:ascii="Times New Roman" w:hAnsi="Times New Roman"/>
          <w:sz w:val="24"/>
          <w:szCs w:val="24"/>
        </w:rPr>
        <w:t>Mr</w:t>
      </w:r>
      <w:proofErr w:type="spellEnd"/>
      <w:r w:rsidRPr="00EC5B60">
        <w:rPr>
          <w:rFonts w:ascii="Times New Roman" w:hAnsi="Times New Roman"/>
          <w:sz w:val="24"/>
          <w:szCs w:val="24"/>
        </w:rPr>
        <w:t>/</w:t>
      </w:r>
      <w:proofErr w:type="spellStart"/>
      <w:r w:rsidRPr="00EC5B60">
        <w:rPr>
          <w:rFonts w:ascii="Times New Roman" w:hAnsi="Times New Roman"/>
          <w:sz w:val="24"/>
          <w:szCs w:val="24"/>
        </w:rPr>
        <w:t>Ms</w:t>
      </w:r>
      <w:proofErr w:type="spellEnd"/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name and designation of ATCO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, </w:t>
      </w:r>
      <w:r w:rsidR="005E7D2D">
        <w:rPr>
          <w:rFonts w:ascii="Times New Roman" w:hAnsi="Times New Roman"/>
          <w:sz w:val="24"/>
          <w:szCs w:val="24"/>
        </w:rPr>
        <w:t xml:space="preserve">Employee number 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{Employee number}, </w:t>
      </w:r>
      <w:r w:rsidR="005E7D2D">
        <w:rPr>
          <w:rFonts w:ascii="Times New Roman" w:hAnsi="Times New Roman"/>
          <w:sz w:val="24"/>
          <w:szCs w:val="24"/>
        </w:rPr>
        <w:t xml:space="preserve">Licence number 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="00DD4B0B" w:rsidRPr="009B4E13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L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icence number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 w:rsidR="00BC2301">
        <w:rPr>
          <w:rFonts w:ascii="Times New Roman" w:hAnsi="Times New Roman" w:cs="Times New Roman"/>
          <w:sz w:val="24"/>
          <w:szCs w:val="24"/>
        </w:rPr>
        <w:t>h</w:t>
      </w:r>
      <w:r w:rsidR="003D12B6" w:rsidRPr="002B2346">
        <w:rPr>
          <w:rFonts w:ascii="Times New Roman" w:hAnsi="Times New Roman" w:cs="Times New Roman"/>
          <w:sz w:val="24"/>
          <w:szCs w:val="24"/>
        </w:rPr>
        <w:t xml:space="preserve">as </w:t>
      </w:r>
      <w:r w:rsidR="006216DB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{</w:t>
      </w:r>
      <w:r w:rsidR="007B5EA2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passed</w:t>
      </w:r>
      <w:r w:rsidR="006216DB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/failed}</w:t>
      </w:r>
      <w:r w:rsidR="006216DB">
        <w:rPr>
          <w:rFonts w:ascii="Times New Roman" w:hAnsi="Times New Roman" w:cs="Times New Roman"/>
          <w:sz w:val="24"/>
          <w:szCs w:val="24"/>
        </w:rPr>
        <w:t>in</w:t>
      </w:r>
      <w:r w:rsidR="007B5EA2">
        <w:rPr>
          <w:rFonts w:ascii="Times New Roman" w:hAnsi="Times New Roman" w:cs="Times New Roman"/>
          <w:sz w:val="24"/>
          <w:szCs w:val="24"/>
        </w:rPr>
        <w:t xml:space="preserve"> the written examination </w:t>
      </w:r>
      <w:r w:rsidR="007B5EA2" w:rsidRPr="00C75B3E">
        <w:rPr>
          <w:rFonts w:ascii="Times New Roman" w:hAnsi="Times New Roman" w:cs="Times New Roman"/>
          <w:sz w:val="24"/>
          <w:szCs w:val="24"/>
        </w:rPr>
        <w:t xml:space="preserve">conducted on </w:t>
      </w:r>
      <w:r w:rsidR="007B5EA2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{</w:t>
      </w:r>
      <w:r w:rsidR="007B5EA2" w:rsidRPr="009B4E13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date in dd-mm-</w:t>
      </w:r>
      <w:proofErr w:type="spellStart"/>
      <w:r w:rsidR="007B5EA2" w:rsidRPr="009B4E13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yyyy</w:t>
      </w:r>
      <w:proofErr w:type="spellEnd"/>
      <w:r w:rsidR="007B5EA2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}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 w:rsidR="00C75B3E" w:rsidRPr="00C75B3E">
        <w:rPr>
          <w:rFonts w:ascii="Times New Roman" w:hAnsi="Times New Roman" w:cs="Times New Roman"/>
          <w:sz w:val="24"/>
          <w:szCs w:val="24"/>
        </w:rPr>
        <w:t xml:space="preserve">to demonstrate the level </w:t>
      </w:r>
      <w:r w:rsidR="00C75B3E">
        <w:rPr>
          <w:rFonts w:ascii="Times New Roman" w:hAnsi="Times New Roman" w:cs="Times New Roman"/>
          <w:sz w:val="24"/>
          <w:szCs w:val="24"/>
        </w:rPr>
        <w:t>of knowledge for acquiring the</w:t>
      </w:r>
      <w:r w:rsidR="00264652">
        <w:rPr>
          <w:rFonts w:ascii="Times New Roman" w:hAnsi="Times New Roman" w:cs="Times New Roman"/>
          <w:sz w:val="24"/>
          <w:szCs w:val="24"/>
        </w:rPr>
        <w:t xml:space="preserve"> ACC Planning Rating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 w:rsidR="0059583B">
        <w:rPr>
          <w:rFonts w:ascii="Times New Roman" w:hAnsi="Times New Roman" w:cs="Times New Roman"/>
          <w:sz w:val="24"/>
          <w:szCs w:val="24"/>
        </w:rPr>
        <w:t xml:space="preserve">at 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9B4E13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 xml:space="preserve">Name of </w:t>
      </w:r>
      <w:r w:rsidR="00F5434B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station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 w:rsidR="004B39EB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 w:rsidR="00C75B3E">
        <w:rPr>
          <w:rFonts w:ascii="Times New Roman" w:hAnsi="Times New Roman" w:cs="Times New Roman"/>
          <w:sz w:val="24"/>
          <w:szCs w:val="24"/>
        </w:rPr>
        <w:t xml:space="preserve">in </w:t>
      </w:r>
      <w:r w:rsidR="004675C6">
        <w:rPr>
          <w:rFonts w:ascii="Times New Roman" w:hAnsi="Times New Roman" w:cs="Times New Roman"/>
          <w:sz w:val="24"/>
          <w:szCs w:val="24"/>
        </w:rPr>
        <w:t xml:space="preserve">Theory subjects (mentioned overleaf ) covered in </w:t>
      </w:r>
      <w:r w:rsidR="00C75B3E">
        <w:rPr>
          <w:rFonts w:ascii="Times New Roman" w:hAnsi="Times New Roman" w:cs="Times New Roman"/>
          <w:sz w:val="24"/>
          <w:szCs w:val="24"/>
        </w:rPr>
        <w:t xml:space="preserve">compliance with </w:t>
      </w:r>
      <w:r w:rsidR="004675C6">
        <w:rPr>
          <w:rFonts w:ascii="Times New Roman" w:hAnsi="Times New Roman" w:cs="Times New Roman"/>
          <w:sz w:val="24"/>
          <w:szCs w:val="24"/>
        </w:rPr>
        <w:t>Knowledge requirements of</w:t>
      </w:r>
      <w:r w:rsidR="002B6876">
        <w:rPr>
          <w:rFonts w:ascii="Times New Roman" w:hAnsi="Times New Roman"/>
          <w:sz w:val="24"/>
          <w:szCs w:val="24"/>
        </w:rPr>
        <w:t xml:space="preserve"> </w:t>
      </w:r>
      <w:r w:rsidR="002B6876" w:rsidRPr="00417825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="004675C6">
        <w:rPr>
          <w:rFonts w:ascii="Times New Roman" w:hAnsi="Times New Roman"/>
          <w:color w:val="A6A6A6" w:themeColor="background1" w:themeShade="A6"/>
          <w:sz w:val="24"/>
          <w:szCs w:val="24"/>
        </w:rPr>
        <w:t>CAPC 04 of 2023}</w:t>
      </w:r>
      <w:r w:rsidR="00636260" w:rsidRPr="00636260">
        <w:rPr>
          <w:rFonts w:ascii="Times New Roman" w:hAnsi="Times New Roman"/>
          <w:color w:val="A6A6A6" w:themeColor="background1" w:themeShade="A6"/>
          <w:sz w:val="24"/>
          <w:szCs w:val="24"/>
        </w:rPr>
        <w:t>*</w:t>
      </w:r>
      <w:r w:rsidR="00C75B3E">
        <w:rPr>
          <w:rFonts w:ascii="Times New Roman" w:hAnsi="Times New Roman" w:cs="Times New Roman"/>
          <w:sz w:val="24"/>
          <w:szCs w:val="24"/>
        </w:rPr>
        <w:t>.</w:t>
      </w:r>
    </w:p>
    <w:p w14:paraId="69C3FCF0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of examination is as follows:</w:t>
      </w:r>
    </w:p>
    <w:tbl>
      <w:tblPr>
        <w:tblStyle w:val="TableGrid"/>
        <w:tblpPr w:leftFromText="180" w:rightFromText="180" w:vertAnchor="text" w:horzAnchor="margin" w:tblpY="150"/>
        <w:tblW w:w="9939" w:type="dxa"/>
        <w:tblLook w:val="04A0" w:firstRow="1" w:lastRow="0" w:firstColumn="1" w:lastColumn="0" w:noHBand="0" w:noVBand="1"/>
      </w:tblPr>
      <w:tblGrid>
        <w:gridCol w:w="3118"/>
        <w:gridCol w:w="2429"/>
        <w:gridCol w:w="2179"/>
        <w:gridCol w:w="2213"/>
      </w:tblGrid>
      <w:tr w:rsidR="005F3D19" w14:paraId="1D237F8F" w14:textId="77777777" w:rsidTr="00F43A4D">
        <w:trPr>
          <w:trHeight w:val="366"/>
        </w:trPr>
        <w:tc>
          <w:tcPr>
            <w:tcW w:w="3118" w:type="dxa"/>
            <w:shd w:val="clear" w:color="auto" w:fill="BFBFBF" w:themeFill="background1" w:themeFillShade="BF"/>
          </w:tcPr>
          <w:p w14:paraId="78FC69F7" w14:textId="113D6EEA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Examination</w:t>
            </w:r>
          </w:p>
        </w:tc>
        <w:tc>
          <w:tcPr>
            <w:tcW w:w="2429" w:type="dxa"/>
            <w:shd w:val="clear" w:color="auto" w:fill="BFBFBF" w:themeFill="background1" w:themeFillShade="BF"/>
          </w:tcPr>
          <w:p w14:paraId="067A1C0D" w14:textId="3E94BC5A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marks</w:t>
            </w:r>
          </w:p>
        </w:tc>
        <w:tc>
          <w:tcPr>
            <w:tcW w:w="2179" w:type="dxa"/>
            <w:shd w:val="clear" w:color="auto" w:fill="BFBFBF" w:themeFill="background1" w:themeFillShade="BF"/>
          </w:tcPr>
          <w:p w14:paraId="39FBDE34" w14:textId="2FA2F04E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obtained</w:t>
            </w:r>
          </w:p>
        </w:tc>
        <w:tc>
          <w:tcPr>
            <w:tcW w:w="2213" w:type="dxa"/>
            <w:shd w:val="clear" w:color="auto" w:fill="BFBFBF" w:themeFill="background1" w:themeFillShade="BF"/>
          </w:tcPr>
          <w:p w14:paraId="0E884749" w14:textId="5FAD6CDB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5F3D19" w14:paraId="747591B0" w14:textId="77777777" w:rsidTr="005F3D19">
        <w:trPr>
          <w:trHeight w:val="375"/>
        </w:trPr>
        <w:tc>
          <w:tcPr>
            <w:tcW w:w="3118" w:type="dxa"/>
          </w:tcPr>
          <w:p w14:paraId="75E141B9" w14:textId="7A3DB406" w:rsidR="005F3D19" w:rsidRDefault="009A42D3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Control Centre Planning</w:t>
            </w:r>
          </w:p>
        </w:tc>
        <w:tc>
          <w:tcPr>
            <w:tcW w:w="2429" w:type="dxa"/>
          </w:tcPr>
          <w:p w14:paraId="5DA35FEC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9" w:type="dxa"/>
          </w:tcPr>
          <w:p w14:paraId="2C2A322C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3" w:type="dxa"/>
          </w:tcPr>
          <w:p w14:paraId="69D3912E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4F409E" w14:textId="70AC86C9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EF3996D" w14:textId="2D7E28D5" w:rsidR="00D765C8" w:rsidRDefault="00002DC5" w:rsidP="0059583B">
      <w:pPr>
        <w:spacing w:after="0" w:line="360" w:lineRule="auto"/>
        <w:ind w:firstLine="720"/>
        <w:jc w:val="both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ass percentage in written examination is </w:t>
      </w:r>
      <w:r w:rsidR="00174163" w:rsidRPr="00174163">
        <w:rPr>
          <w:rFonts w:ascii="Times New Roman" w:hAnsi="Times New Roman"/>
          <w:sz w:val="24"/>
          <w:szCs w:val="24"/>
        </w:rPr>
        <w:t>80</w:t>
      </w:r>
      <w:r w:rsidR="00F57179" w:rsidRPr="00174163">
        <w:rPr>
          <w:rFonts w:ascii="Times New Roman" w:hAnsi="Times New Roman"/>
          <w:sz w:val="24"/>
          <w:szCs w:val="24"/>
        </w:rPr>
        <w:t>%.</w:t>
      </w:r>
    </w:p>
    <w:p w14:paraId="1FD874BD" w14:textId="77777777" w:rsidR="005F3D19" w:rsidRDefault="005F3D19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5803ED8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C3F5413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BB27DA5" w14:textId="44395599" w:rsidR="00F5434B" w:rsidRPr="00EC5B60" w:rsidRDefault="00F5434B" w:rsidP="00F5434B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</w:t>
      </w:r>
      <w:r w:rsidRPr="00EC5B60">
        <w:rPr>
          <w:rFonts w:ascii="Times New Roman" w:hAnsi="Times New Roman"/>
          <w:b/>
          <w:bCs/>
          <w:sz w:val="24"/>
          <w:szCs w:val="24"/>
        </w:rPr>
        <w:t>….…………………</w:t>
      </w:r>
    </w:p>
    <w:p w14:paraId="3880BE3D" w14:textId="398B082C" w:rsidR="002B2346" w:rsidRPr="00F5434B" w:rsidRDefault="00F5434B" w:rsidP="00F5434B">
      <w:pPr>
        <w:spacing w:after="0" w:line="240" w:lineRule="auto"/>
        <w:jc w:val="right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5434B">
        <w:rPr>
          <w:rFonts w:ascii="Times New Roman" w:hAnsi="Times New Roman"/>
          <w:b/>
          <w:bCs/>
          <w:color w:val="808080" w:themeColor="background1" w:themeShade="80"/>
          <w:sz w:val="24"/>
          <w:szCs w:val="24"/>
        </w:rPr>
        <w:t xml:space="preserve"> (Signature of Issuing Authority with seal)</w:t>
      </w:r>
    </w:p>
    <w:p w14:paraId="5D72A2A7" w14:textId="77777777" w:rsidR="002A0EEF" w:rsidRDefault="002A0EEF" w:rsidP="002B23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D6CC1E" w14:textId="77777777" w:rsidR="002A0EEF" w:rsidRDefault="002A0EEF" w:rsidP="002B23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BBAB2C" w14:textId="1F3FE6F2" w:rsidR="007B5EA2" w:rsidRDefault="002B2346" w:rsidP="00D516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346">
        <w:rPr>
          <w:rFonts w:ascii="Times New Roman" w:hAnsi="Times New Roman" w:cs="Times New Roman"/>
          <w:sz w:val="24"/>
          <w:szCs w:val="24"/>
        </w:rPr>
        <w:t xml:space="preserve">Copy to: </w:t>
      </w:r>
    </w:p>
    <w:p w14:paraId="4AC02B40" w14:textId="3FFE3172" w:rsidR="002B2346" w:rsidRPr="002B2346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B2346">
        <w:rPr>
          <w:rFonts w:ascii="Times New Roman" w:hAnsi="Times New Roman" w:cs="Times New Roman"/>
          <w:sz w:val="24"/>
          <w:szCs w:val="24"/>
        </w:rPr>
        <w:t>Individual File of Controller.</w:t>
      </w:r>
    </w:p>
    <w:p w14:paraId="49480FCA" w14:textId="7AD7B866" w:rsidR="002B2346" w:rsidRDefault="002B2346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0CA0BD4" w14:textId="223497B6" w:rsidR="007F09F7" w:rsidRDefault="007F09F7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6ACF6D6" w14:textId="52ABE441" w:rsidR="007F09F7" w:rsidRPr="009A42D3" w:rsidRDefault="00636260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9A42D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[*: Write number of updated versions of CAPC if any]</w:t>
      </w:r>
    </w:p>
    <w:p w14:paraId="6D96B840" w14:textId="77777777" w:rsidR="007F09F7" w:rsidRPr="002B2346" w:rsidRDefault="007F09F7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C92948B" w14:textId="77777777" w:rsidR="00A57967" w:rsidRPr="002B2346" w:rsidRDefault="00BC2301" w:rsidP="002A0EEF">
      <w:pPr>
        <w:tabs>
          <w:tab w:val="left" w:pos="1170"/>
        </w:tabs>
        <w:spacing w:after="0" w:line="240" w:lineRule="auto"/>
        <w:ind w:left="-142" w:hanging="142"/>
        <w:jc w:val="both"/>
        <w:rPr>
          <w:rFonts w:ascii="Times New Roman" w:hAnsi="Times New Roman" w:cs="Times New Roman"/>
          <w:sz w:val="20"/>
        </w:rPr>
      </w:pPr>
      <w:r w:rsidRPr="002B23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36473" w14:textId="36FA06BD" w:rsidR="007F09F7" w:rsidRPr="002B2346" w:rsidRDefault="007F09F7" w:rsidP="007F09F7">
      <w:pPr>
        <w:spacing w:after="0" w:line="240" w:lineRule="auto"/>
        <w:jc w:val="right"/>
        <w:rPr>
          <w:rFonts w:ascii="Times New Roman" w:hAnsi="Times New Roman" w:cs="Times New Roman"/>
          <w:b/>
          <w:sz w:val="40"/>
          <w:szCs w:val="24"/>
          <w:u w:val="single"/>
        </w:rPr>
      </w:pPr>
    </w:p>
    <w:p w14:paraId="69715981" w14:textId="30E14598" w:rsidR="007F09F7" w:rsidRPr="002B2346" w:rsidRDefault="002610CE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  <w:u w:val="single"/>
        </w:rPr>
      </w:pPr>
      <w:r w:rsidRPr="00175AD5">
        <w:rPr>
          <w:rFonts w:ascii="Times New Roman" w:hAnsi="Times New Roman" w:cs="Times New Roman"/>
          <w:noProof/>
          <w:sz w:val="20"/>
          <w:highlight w:val="yellow"/>
          <w:lang w:val="en-IN" w:eastAsia="en-IN" w:bidi="ar-SA"/>
        </w:rPr>
        <w:lastRenderedPageBreak/>
        <w:drawing>
          <wp:anchor distT="0" distB="0" distL="114300" distR="114300" simplePos="0" relativeHeight="251660288" behindDoc="1" locked="0" layoutInCell="1" allowOverlap="1" wp14:anchorId="4D37B641" wp14:editId="55BE44C4">
            <wp:simplePos x="0" y="0"/>
            <wp:positionH relativeFrom="margin">
              <wp:posOffset>2611175</wp:posOffset>
            </wp:positionH>
            <wp:positionV relativeFrom="margin">
              <wp:posOffset>-362483</wp:posOffset>
            </wp:positionV>
            <wp:extent cx="914400" cy="520700"/>
            <wp:effectExtent l="0" t="0" r="0" b="0"/>
            <wp:wrapNone/>
            <wp:docPr id="3" name="Picture 3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39FE0" w14:textId="77777777" w:rsidR="007F09F7" w:rsidRPr="002B2346" w:rsidRDefault="007F09F7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24"/>
          <w:u w:val="single"/>
        </w:rPr>
      </w:pPr>
    </w:p>
    <w:p w14:paraId="20993170" w14:textId="77777777" w:rsidR="007F09F7" w:rsidRPr="002B2346" w:rsidRDefault="007F09F7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B2346">
        <w:rPr>
          <w:rFonts w:ascii="Times New Roman" w:hAnsi="Times New Roman" w:cs="Times New Roman"/>
          <w:b/>
          <w:noProof/>
          <w:sz w:val="24"/>
          <w:szCs w:val="24"/>
          <w:lang w:val="en-IN" w:eastAsia="en-IN" w:bidi="ar-SA"/>
        </w:rPr>
        <w:drawing>
          <wp:inline distT="0" distB="0" distL="0" distR="0" wp14:anchorId="53648242" wp14:editId="51E5FC9C">
            <wp:extent cx="3124200" cy="59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A6018" w14:textId="77777777" w:rsidR="007F09F7" w:rsidRPr="002B2346" w:rsidRDefault="007F09F7" w:rsidP="007F09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A7A5B7" w14:textId="77777777" w:rsidR="00041355" w:rsidRDefault="00041355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</w:p>
    <w:p w14:paraId="5683F082" w14:textId="34B86E31" w:rsidR="00041355" w:rsidRPr="00DC427E" w:rsidRDefault="00041355" w:rsidP="00041355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  <w:u w:val="single"/>
        </w:rPr>
      </w:pPr>
      <w:r w:rsidRPr="00DC427E">
        <w:rPr>
          <w:rFonts w:ascii="Times New Roman" w:hAnsi="Times New Roman" w:cs="Times New Roman"/>
          <w:b/>
          <w:sz w:val="24"/>
          <w:szCs w:val="24"/>
          <w:u w:val="single"/>
        </w:rPr>
        <w:t xml:space="preserve">Theory Subjects </w:t>
      </w:r>
      <w:proofErr w:type="gramStart"/>
      <w:r w:rsidRPr="00DC427E">
        <w:rPr>
          <w:rFonts w:ascii="Times New Roman" w:hAnsi="Times New Roman" w:cs="Times New Roman"/>
          <w:b/>
          <w:sz w:val="24"/>
          <w:szCs w:val="24"/>
          <w:u w:val="single"/>
        </w:rPr>
        <w:t>covered</w:t>
      </w:r>
      <w:proofErr w:type="gramEnd"/>
    </w:p>
    <w:p w14:paraId="2805B0EB" w14:textId="77777777" w:rsidR="00041355" w:rsidRDefault="00041355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</w:p>
    <w:tbl>
      <w:tblPr>
        <w:tblStyle w:val="TableGrid"/>
        <w:tblW w:w="10017" w:type="dxa"/>
        <w:tblLook w:val="04A0" w:firstRow="1" w:lastRow="0" w:firstColumn="1" w:lastColumn="0" w:noHBand="0" w:noVBand="1"/>
      </w:tblPr>
      <w:tblGrid>
        <w:gridCol w:w="1001"/>
        <w:gridCol w:w="9016"/>
      </w:tblGrid>
      <w:tr w:rsidR="00041355" w14:paraId="3AEE373B" w14:textId="77777777" w:rsidTr="005E7D2D">
        <w:trPr>
          <w:trHeight w:val="515"/>
        </w:trPr>
        <w:tc>
          <w:tcPr>
            <w:tcW w:w="1001" w:type="dxa"/>
          </w:tcPr>
          <w:p w14:paraId="34959638" w14:textId="0EEBA8EA" w:rsidR="00041355" w:rsidRPr="00041355" w:rsidRDefault="00041355" w:rsidP="007F09F7">
            <w:pPr>
              <w:rPr>
                <w:rFonts w:ascii="Times New Roman" w:hAnsi="Times New Roman" w:cs="Times New Roman"/>
                <w:b/>
              </w:rPr>
            </w:pPr>
            <w:r w:rsidRPr="00041355">
              <w:rPr>
                <w:rFonts w:ascii="Times New Roman" w:hAnsi="Times New Roman" w:cs="Times New Roman"/>
                <w:b/>
              </w:rPr>
              <w:t>Sl.</w:t>
            </w:r>
          </w:p>
        </w:tc>
        <w:tc>
          <w:tcPr>
            <w:tcW w:w="9016" w:type="dxa"/>
          </w:tcPr>
          <w:p w14:paraId="69B0B3CA" w14:textId="58C6F68F" w:rsidR="00041355" w:rsidRPr="00041355" w:rsidRDefault="00041355" w:rsidP="007F09F7">
            <w:pPr>
              <w:rPr>
                <w:rFonts w:ascii="Times New Roman" w:hAnsi="Times New Roman" w:cs="Times New Roman"/>
                <w:b/>
              </w:rPr>
            </w:pPr>
            <w:r w:rsidRPr="00041355">
              <w:rPr>
                <w:rFonts w:ascii="Times New Roman" w:hAnsi="Times New Roman" w:cs="Times New Roman"/>
                <w:b/>
              </w:rPr>
              <w:t>Subjects</w:t>
            </w:r>
          </w:p>
        </w:tc>
      </w:tr>
      <w:tr w:rsidR="00041355" w14:paraId="2456A0BE" w14:textId="77777777" w:rsidTr="005E7D2D">
        <w:trPr>
          <w:trHeight w:val="484"/>
        </w:trPr>
        <w:tc>
          <w:tcPr>
            <w:tcW w:w="1001" w:type="dxa"/>
          </w:tcPr>
          <w:p w14:paraId="5FC9AD05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56FF89C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572676DF" w14:textId="77777777" w:rsidTr="005E7D2D">
        <w:trPr>
          <w:trHeight w:val="515"/>
        </w:trPr>
        <w:tc>
          <w:tcPr>
            <w:tcW w:w="1001" w:type="dxa"/>
          </w:tcPr>
          <w:p w14:paraId="2A616AF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76528789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27322694" w14:textId="77777777" w:rsidTr="005E7D2D">
        <w:trPr>
          <w:trHeight w:val="484"/>
        </w:trPr>
        <w:tc>
          <w:tcPr>
            <w:tcW w:w="1001" w:type="dxa"/>
          </w:tcPr>
          <w:p w14:paraId="79AB3C9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3941AA61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0891D90D" w14:textId="77777777" w:rsidTr="005E7D2D">
        <w:trPr>
          <w:trHeight w:val="515"/>
        </w:trPr>
        <w:tc>
          <w:tcPr>
            <w:tcW w:w="1001" w:type="dxa"/>
          </w:tcPr>
          <w:p w14:paraId="49FEBF5A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CFFB364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0EDBEA4B" w14:textId="77777777" w:rsidTr="005E7D2D">
        <w:trPr>
          <w:trHeight w:val="484"/>
        </w:trPr>
        <w:tc>
          <w:tcPr>
            <w:tcW w:w="1001" w:type="dxa"/>
          </w:tcPr>
          <w:p w14:paraId="5E407368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699832A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3FA648F3" w14:textId="77777777" w:rsidTr="005E7D2D">
        <w:trPr>
          <w:trHeight w:val="515"/>
        </w:trPr>
        <w:tc>
          <w:tcPr>
            <w:tcW w:w="1001" w:type="dxa"/>
          </w:tcPr>
          <w:p w14:paraId="25B7E683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1B12E9F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3888EC86" w14:textId="77777777" w:rsidTr="005E7D2D">
        <w:trPr>
          <w:trHeight w:val="484"/>
        </w:trPr>
        <w:tc>
          <w:tcPr>
            <w:tcW w:w="1001" w:type="dxa"/>
          </w:tcPr>
          <w:p w14:paraId="69497029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160C59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7774C03F" w14:textId="77777777" w:rsidTr="005E7D2D">
        <w:trPr>
          <w:trHeight w:val="515"/>
        </w:trPr>
        <w:tc>
          <w:tcPr>
            <w:tcW w:w="1001" w:type="dxa"/>
          </w:tcPr>
          <w:p w14:paraId="541BA5B5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3B0FA07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15AC781E" w14:textId="77777777" w:rsidTr="005E7D2D">
        <w:trPr>
          <w:trHeight w:val="484"/>
        </w:trPr>
        <w:tc>
          <w:tcPr>
            <w:tcW w:w="1001" w:type="dxa"/>
          </w:tcPr>
          <w:p w14:paraId="46972AAD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304D0458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2DC694D4" w14:textId="77777777" w:rsidTr="005E7D2D">
        <w:trPr>
          <w:trHeight w:val="515"/>
        </w:trPr>
        <w:tc>
          <w:tcPr>
            <w:tcW w:w="1001" w:type="dxa"/>
          </w:tcPr>
          <w:p w14:paraId="6FCA993B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A655DA6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77E22361" w14:textId="77777777" w:rsidTr="005E7D2D">
        <w:trPr>
          <w:trHeight w:val="515"/>
        </w:trPr>
        <w:tc>
          <w:tcPr>
            <w:tcW w:w="1001" w:type="dxa"/>
          </w:tcPr>
          <w:p w14:paraId="63E00FF9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25D1ACE2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</w:tbl>
    <w:p w14:paraId="19153A5C" w14:textId="1EAE83DE" w:rsidR="007F09F7" w:rsidRPr="002B2346" w:rsidRDefault="007F09F7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</w:r>
      <w:r>
        <w:rPr>
          <w:rFonts w:ascii="Times New Roman" w:hAnsi="Times New Roman" w:cs="Times New Roman"/>
          <w:b/>
          <w:color w:val="548DD4"/>
        </w:rPr>
        <w:tab/>
      </w:r>
      <w:r>
        <w:rPr>
          <w:rFonts w:ascii="Times New Roman" w:hAnsi="Times New Roman" w:cs="Times New Roman"/>
          <w:b/>
          <w:color w:val="548DD4"/>
        </w:rPr>
        <w:tab/>
        <w:t xml:space="preserve">      </w:t>
      </w:r>
    </w:p>
    <w:p w14:paraId="5E6C9364" w14:textId="77777777" w:rsidR="007F09F7" w:rsidRPr="002B2346" w:rsidRDefault="007F09F7" w:rsidP="007F09F7">
      <w:pPr>
        <w:rPr>
          <w:rFonts w:ascii="Times New Roman" w:hAnsi="Times New Roman" w:cs="Times New Roman"/>
          <w:b/>
          <w:bCs/>
          <w:color w:val="1F497D" w:themeColor="text2"/>
          <w:sz w:val="44"/>
          <w:szCs w:val="22"/>
          <w:u w:val="single"/>
        </w:rPr>
      </w:pPr>
    </w:p>
    <w:p w14:paraId="4E59825F" w14:textId="19A23FA4" w:rsidR="002B2346" w:rsidRDefault="002B2346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00703E97" w14:textId="6D1DC952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2AC13DE9" w14:textId="5270E10B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4F765530" w14:textId="09AEE563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15A2BD5E" w14:textId="1F476DAE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12477E56" w14:textId="5BC65FB7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6452CB57" w14:textId="574FBCF8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2911534E" w14:textId="18B5AFAE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545D9C64" w14:textId="77777777" w:rsidR="00F5434B" w:rsidRPr="00EC5B60" w:rsidRDefault="00F5434B" w:rsidP="00F5434B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</w:t>
      </w:r>
      <w:r w:rsidRPr="00EC5B60">
        <w:rPr>
          <w:rFonts w:ascii="Times New Roman" w:hAnsi="Times New Roman"/>
          <w:b/>
          <w:bCs/>
          <w:sz w:val="24"/>
          <w:szCs w:val="24"/>
        </w:rPr>
        <w:t>….…………………</w:t>
      </w:r>
    </w:p>
    <w:p w14:paraId="2645956D" w14:textId="77777777" w:rsidR="00F5434B" w:rsidRPr="00F5434B" w:rsidRDefault="00F5434B" w:rsidP="00F5434B">
      <w:pPr>
        <w:spacing w:after="0" w:line="240" w:lineRule="auto"/>
        <w:jc w:val="right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5434B">
        <w:rPr>
          <w:rFonts w:ascii="Times New Roman" w:hAnsi="Times New Roman"/>
          <w:b/>
          <w:bCs/>
          <w:color w:val="808080" w:themeColor="background1" w:themeShade="80"/>
          <w:sz w:val="24"/>
          <w:szCs w:val="24"/>
        </w:rPr>
        <w:t xml:space="preserve"> (Signature of Issuing Authority with seal)</w:t>
      </w:r>
    </w:p>
    <w:p w14:paraId="0D215F9C" w14:textId="77777777" w:rsidR="00F5434B" w:rsidRPr="002B2346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sectPr w:rsidR="00F5434B" w:rsidRPr="002B2346" w:rsidSect="004A308C">
      <w:headerReference w:type="even" r:id="rId9"/>
      <w:pgSz w:w="11909" w:h="16834" w:code="9"/>
      <w:pgMar w:top="1523" w:right="1008" w:bottom="1008" w:left="1008" w:header="142" w:footer="720" w:gutter="0"/>
      <w:pgBorders w:offsetFrom="page">
        <w:top w:val="thinThickThinSmallGap" w:sz="24" w:space="24" w:color="0000B4"/>
        <w:left w:val="thinThickThinSmallGap" w:sz="24" w:space="24" w:color="0000B4"/>
        <w:bottom w:val="thinThickThinSmallGap" w:sz="24" w:space="24" w:color="0000B4"/>
        <w:right w:val="thinThickThinSmallGap" w:sz="24" w:space="24" w:color="0000B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89D13" w14:textId="77777777" w:rsidR="002A1DFE" w:rsidRDefault="002A1DFE" w:rsidP="00091FCE">
      <w:pPr>
        <w:spacing w:after="0" w:line="240" w:lineRule="auto"/>
      </w:pPr>
      <w:r>
        <w:separator/>
      </w:r>
    </w:p>
  </w:endnote>
  <w:endnote w:type="continuationSeparator" w:id="0">
    <w:p w14:paraId="646BB807" w14:textId="77777777" w:rsidR="002A1DFE" w:rsidRDefault="002A1DFE" w:rsidP="00091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56651" w14:textId="77777777" w:rsidR="002A1DFE" w:rsidRDefault="002A1DFE" w:rsidP="00091FCE">
      <w:pPr>
        <w:spacing w:after="0" w:line="240" w:lineRule="auto"/>
      </w:pPr>
      <w:r>
        <w:separator/>
      </w:r>
    </w:p>
  </w:footnote>
  <w:footnote w:type="continuationSeparator" w:id="0">
    <w:p w14:paraId="0E6EFA14" w14:textId="77777777" w:rsidR="002A1DFE" w:rsidRDefault="002A1DFE" w:rsidP="00091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AF56" w14:textId="3B562CCA" w:rsidR="00091FCE" w:rsidRDefault="00000000">
    <w:pPr>
      <w:pStyle w:val="Header"/>
    </w:pPr>
    <w:r>
      <w:rPr>
        <w:noProof/>
      </w:rPr>
      <w:pict w14:anchorId="2DC00A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65" type="#_x0000_t136" style="position:absolute;margin-left:0;margin-top:0;width:570.6pt;height:126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PECIME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09D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4409A"/>
    <w:multiLevelType w:val="hybridMultilevel"/>
    <w:tmpl w:val="CE844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F1BD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472FC7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4435B5"/>
    <w:multiLevelType w:val="hybridMultilevel"/>
    <w:tmpl w:val="4E1287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B56D9"/>
    <w:multiLevelType w:val="hybridMultilevel"/>
    <w:tmpl w:val="FB10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B271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18403A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75415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DC74D5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D05433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53295032">
    <w:abstractNumId w:val="1"/>
  </w:num>
  <w:num w:numId="2" w16cid:durableId="836072187">
    <w:abstractNumId w:val="5"/>
  </w:num>
  <w:num w:numId="3" w16cid:durableId="909653020">
    <w:abstractNumId w:val="8"/>
  </w:num>
  <w:num w:numId="4" w16cid:durableId="443506013">
    <w:abstractNumId w:val="7"/>
  </w:num>
  <w:num w:numId="5" w16cid:durableId="393235860">
    <w:abstractNumId w:val="0"/>
  </w:num>
  <w:num w:numId="6" w16cid:durableId="546767776">
    <w:abstractNumId w:val="6"/>
  </w:num>
  <w:num w:numId="7" w16cid:durableId="1623071329">
    <w:abstractNumId w:val="2"/>
  </w:num>
  <w:num w:numId="8" w16cid:durableId="963198423">
    <w:abstractNumId w:val="9"/>
  </w:num>
  <w:num w:numId="9" w16cid:durableId="291713429">
    <w:abstractNumId w:val="3"/>
  </w:num>
  <w:num w:numId="10" w16cid:durableId="436408128">
    <w:abstractNumId w:val="10"/>
  </w:num>
  <w:num w:numId="11" w16cid:durableId="5203627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jayMDUyNbS0NDNT0lEKTi0uzszPAykwqgUAwftKRCwAAAA="/>
  </w:docVars>
  <w:rsids>
    <w:rsidRoot w:val="00E72FDD"/>
    <w:rsid w:val="000003A0"/>
    <w:rsid w:val="00002DC5"/>
    <w:rsid w:val="000047DE"/>
    <w:rsid w:val="00026E25"/>
    <w:rsid w:val="000310D8"/>
    <w:rsid w:val="000324EA"/>
    <w:rsid w:val="00041355"/>
    <w:rsid w:val="00043027"/>
    <w:rsid w:val="00056CAE"/>
    <w:rsid w:val="00075DD9"/>
    <w:rsid w:val="00091FCE"/>
    <w:rsid w:val="00095E2B"/>
    <w:rsid w:val="000A36B3"/>
    <w:rsid w:val="000B0BE5"/>
    <w:rsid w:val="000C1C80"/>
    <w:rsid w:val="000C31C8"/>
    <w:rsid w:val="000D5D67"/>
    <w:rsid w:val="000F685F"/>
    <w:rsid w:val="00110C1A"/>
    <w:rsid w:val="00111830"/>
    <w:rsid w:val="00120836"/>
    <w:rsid w:val="00155442"/>
    <w:rsid w:val="00161E03"/>
    <w:rsid w:val="00174163"/>
    <w:rsid w:val="00175AD5"/>
    <w:rsid w:val="001764A5"/>
    <w:rsid w:val="0017764F"/>
    <w:rsid w:val="001860F6"/>
    <w:rsid w:val="0019481A"/>
    <w:rsid w:val="001D0467"/>
    <w:rsid w:val="001E228F"/>
    <w:rsid w:val="001F53E6"/>
    <w:rsid w:val="0020286D"/>
    <w:rsid w:val="002173B7"/>
    <w:rsid w:val="00225DB6"/>
    <w:rsid w:val="0023228D"/>
    <w:rsid w:val="0023473A"/>
    <w:rsid w:val="00247324"/>
    <w:rsid w:val="002610CE"/>
    <w:rsid w:val="00263DFF"/>
    <w:rsid w:val="00264652"/>
    <w:rsid w:val="0026725B"/>
    <w:rsid w:val="00287ED7"/>
    <w:rsid w:val="00297495"/>
    <w:rsid w:val="002A0EEF"/>
    <w:rsid w:val="002A1DFE"/>
    <w:rsid w:val="002B2346"/>
    <w:rsid w:val="002B3DF1"/>
    <w:rsid w:val="002B6876"/>
    <w:rsid w:val="002C3727"/>
    <w:rsid w:val="002C7456"/>
    <w:rsid w:val="002D0AAA"/>
    <w:rsid w:val="002D5238"/>
    <w:rsid w:val="002D6DE9"/>
    <w:rsid w:val="002E1B67"/>
    <w:rsid w:val="002E49F7"/>
    <w:rsid w:val="002E6DC5"/>
    <w:rsid w:val="00300CB8"/>
    <w:rsid w:val="00303CCC"/>
    <w:rsid w:val="00314BCB"/>
    <w:rsid w:val="00334C49"/>
    <w:rsid w:val="00335010"/>
    <w:rsid w:val="0033527C"/>
    <w:rsid w:val="00356C24"/>
    <w:rsid w:val="00361838"/>
    <w:rsid w:val="00370B5D"/>
    <w:rsid w:val="003C0AA4"/>
    <w:rsid w:val="003C7D19"/>
    <w:rsid w:val="003D0C6B"/>
    <w:rsid w:val="003D12B6"/>
    <w:rsid w:val="003E2A3A"/>
    <w:rsid w:val="003E43B9"/>
    <w:rsid w:val="003F4BBE"/>
    <w:rsid w:val="004227B8"/>
    <w:rsid w:val="00423199"/>
    <w:rsid w:val="004242C3"/>
    <w:rsid w:val="00434086"/>
    <w:rsid w:val="00443D8E"/>
    <w:rsid w:val="00465914"/>
    <w:rsid w:val="004675C6"/>
    <w:rsid w:val="00472241"/>
    <w:rsid w:val="00495D72"/>
    <w:rsid w:val="004A308C"/>
    <w:rsid w:val="004B39EB"/>
    <w:rsid w:val="004B5CAF"/>
    <w:rsid w:val="004C5CE6"/>
    <w:rsid w:val="004E374B"/>
    <w:rsid w:val="005076CA"/>
    <w:rsid w:val="005236DC"/>
    <w:rsid w:val="00530BB1"/>
    <w:rsid w:val="00570498"/>
    <w:rsid w:val="00590338"/>
    <w:rsid w:val="0059583B"/>
    <w:rsid w:val="005B109C"/>
    <w:rsid w:val="005E2A3B"/>
    <w:rsid w:val="005E48A8"/>
    <w:rsid w:val="005E5B56"/>
    <w:rsid w:val="005E5D20"/>
    <w:rsid w:val="005E7D2D"/>
    <w:rsid w:val="005F2A9E"/>
    <w:rsid w:val="005F3D19"/>
    <w:rsid w:val="00604D71"/>
    <w:rsid w:val="006066AF"/>
    <w:rsid w:val="00606CCC"/>
    <w:rsid w:val="00607A36"/>
    <w:rsid w:val="0061732B"/>
    <w:rsid w:val="006216DB"/>
    <w:rsid w:val="00636260"/>
    <w:rsid w:val="00636936"/>
    <w:rsid w:val="0064026C"/>
    <w:rsid w:val="00641F3E"/>
    <w:rsid w:val="006476C5"/>
    <w:rsid w:val="00661EF6"/>
    <w:rsid w:val="00663F8D"/>
    <w:rsid w:val="00670AC9"/>
    <w:rsid w:val="006760E8"/>
    <w:rsid w:val="006773E1"/>
    <w:rsid w:val="00680CDD"/>
    <w:rsid w:val="00681831"/>
    <w:rsid w:val="006934BB"/>
    <w:rsid w:val="006943E9"/>
    <w:rsid w:val="006B3789"/>
    <w:rsid w:val="006B6B55"/>
    <w:rsid w:val="006D5288"/>
    <w:rsid w:val="006E0226"/>
    <w:rsid w:val="006E1E81"/>
    <w:rsid w:val="00710270"/>
    <w:rsid w:val="00731981"/>
    <w:rsid w:val="00737649"/>
    <w:rsid w:val="00752D30"/>
    <w:rsid w:val="007567C9"/>
    <w:rsid w:val="0077112C"/>
    <w:rsid w:val="00786FCD"/>
    <w:rsid w:val="00797B76"/>
    <w:rsid w:val="007B5EA2"/>
    <w:rsid w:val="007C0FAF"/>
    <w:rsid w:val="007C283D"/>
    <w:rsid w:val="007C4712"/>
    <w:rsid w:val="007C61F1"/>
    <w:rsid w:val="007C7CD6"/>
    <w:rsid w:val="007D3C3D"/>
    <w:rsid w:val="007D4C17"/>
    <w:rsid w:val="007D6750"/>
    <w:rsid w:val="007F09F7"/>
    <w:rsid w:val="008025A8"/>
    <w:rsid w:val="00825820"/>
    <w:rsid w:val="00832B58"/>
    <w:rsid w:val="00835725"/>
    <w:rsid w:val="00846E03"/>
    <w:rsid w:val="00851590"/>
    <w:rsid w:val="00875179"/>
    <w:rsid w:val="00885B6F"/>
    <w:rsid w:val="00893937"/>
    <w:rsid w:val="008D3C63"/>
    <w:rsid w:val="008F1079"/>
    <w:rsid w:val="00900A13"/>
    <w:rsid w:val="009120C9"/>
    <w:rsid w:val="00921179"/>
    <w:rsid w:val="00927AB6"/>
    <w:rsid w:val="009478ED"/>
    <w:rsid w:val="00955CD9"/>
    <w:rsid w:val="00960431"/>
    <w:rsid w:val="0096367C"/>
    <w:rsid w:val="009661B3"/>
    <w:rsid w:val="00966CFF"/>
    <w:rsid w:val="00990333"/>
    <w:rsid w:val="009A0FE1"/>
    <w:rsid w:val="009A42D3"/>
    <w:rsid w:val="009B1FC4"/>
    <w:rsid w:val="009B4E13"/>
    <w:rsid w:val="009B54C0"/>
    <w:rsid w:val="009B662A"/>
    <w:rsid w:val="009D7A92"/>
    <w:rsid w:val="009E5BD3"/>
    <w:rsid w:val="009F126D"/>
    <w:rsid w:val="009F297E"/>
    <w:rsid w:val="00A00BDC"/>
    <w:rsid w:val="00A136AC"/>
    <w:rsid w:val="00A26694"/>
    <w:rsid w:val="00A274EB"/>
    <w:rsid w:val="00A36EA0"/>
    <w:rsid w:val="00A4028C"/>
    <w:rsid w:val="00A415E3"/>
    <w:rsid w:val="00A512BD"/>
    <w:rsid w:val="00A57967"/>
    <w:rsid w:val="00A60259"/>
    <w:rsid w:val="00A60FC3"/>
    <w:rsid w:val="00A65117"/>
    <w:rsid w:val="00A70537"/>
    <w:rsid w:val="00A75B79"/>
    <w:rsid w:val="00A8310A"/>
    <w:rsid w:val="00A8750D"/>
    <w:rsid w:val="00A9415D"/>
    <w:rsid w:val="00AA0225"/>
    <w:rsid w:val="00AD1759"/>
    <w:rsid w:val="00AE0ECC"/>
    <w:rsid w:val="00B05120"/>
    <w:rsid w:val="00B13B0F"/>
    <w:rsid w:val="00B24F99"/>
    <w:rsid w:val="00B2699C"/>
    <w:rsid w:val="00B3220F"/>
    <w:rsid w:val="00B5122B"/>
    <w:rsid w:val="00B57268"/>
    <w:rsid w:val="00B80728"/>
    <w:rsid w:val="00B81DD0"/>
    <w:rsid w:val="00B824A0"/>
    <w:rsid w:val="00BA035A"/>
    <w:rsid w:val="00BC2301"/>
    <w:rsid w:val="00BD5737"/>
    <w:rsid w:val="00BD5A0D"/>
    <w:rsid w:val="00BE6645"/>
    <w:rsid w:val="00BF0675"/>
    <w:rsid w:val="00C20FC7"/>
    <w:rsid w:val="00C30B7F"/>
    <w:rsid w:val="00C60C22"/>
    <w:rsid w:val="00C65D9A"/>
    <w:rsid w:val="00C75B3E"/>
    <w:rsid w:val="00C81F3B"/>
    <w:rsid w:val="00C94CBD"/>
    <w:rsid w:val="00CD0FFA"/>
    <w:rsid w:val="00CD24A7"/>
    <w:rsid w:val="00CD4765"/>
    <w:rsid w:val="00CF1F75"/>
    <w:rsid w:val="00CF3863"/>
    <w:rsid w:val="00D002ED"/>
    <w:rsid w:val="00D3465A"/>
    <w:rsid w:val="00D37797"/>
    <w:rsid w:val="00D502B8"/>
    <w:rsid w:val="00D516F0"/>
    <w:rsid w:val="00D765C8"/>
    <w:rsid w:val="00D774CE"/>
    <w:rsid w:val="00D870F6"/>
    <w:rsid w:val="00D875CF"/>
    <w:rsid w:val="00D90E6B"/>
    <w:rsid w:val="00D9795B"/>
    <w:rsid w:val="00D97D5B"/>
    <w:rsid w:val="00DA64E7"/>
    <w:rsid w:val="00DC3DAC"/>
    <w:rsid w:val="00DC427E"/>
    <w:rsid w:val="00DD4B0B"/>
    <w:rsid w:val="00DD6AD0"/>
    <w:rsid w:val="00DD79F4"/>
    <w:rsid w:val="00DE7C6C"/>
    <w:rsid w:val="00E012CE"/>
    <w:rsid w:val="00E02254"/>
    <w:rsid w:val="00E10895"/>
    <w:rsid w:val="00E125BD"/>
    <w:rsid w:val="00E16354"/>
    <w:rsid w:val="00E20D77"/>
    <w:rsid w:val="00E25A04"/>
    <w:rsid w:val="00E57037"/>
    <w:rsid w:val="00E61F7E"/>
    <w:rsid w:val="00E64C55"/>
    <w:rsid w:val="00E65C12"/>
    <w:rsid w:val="00E6694E"/>
    <w:rsid w:val="00E72FDD"/>
    <w:rsid w:val="00E743F4"/>
    <w:rsid w:val="00E759E2"/>
    <w:rsid w:val="00E77C68"/>
    <w:rsid w:val="00E837BE"/>
    <w:rsid w:val="00E83F05"/>
    <w:rsid w:val="00EA3C22"/>
    <w:rsid w:val="00EB0834"/>
    <w:rsid w:val="00EB2444"/>
    <w:rsid w:val="00EC78DD"/>
    <w:rsid w:val="00ED5762"/>
    <w:rsid w:val="00ED68B9"/>
    <w:rsid w:val="00ED6F9F"/>
    <w:rsid w:val="00EF16BA"/>
    <w:rsid w:val="00F041D4"/>
    <w:rsid w:val="00F32127"/>
    <w:rsid w:val="00F43A4D"/>
    <w:rsid w:val="00F471C3"/>
    <w:rsid w:val="00F53905"/>
    <w:rsid w:val="00F5434B"/>
    <w:rsid w:val="00F57179"/>
    <w:rsid w:val="00F66AC1"/>
    <w:rsid w:val="00F70DA1"/>
    <w:rsid w:val="00F7172C"/>
    <w:rsid w:val="00FB2261"/>
    <w:rsid w:val="00FB2C24"/>
    <w:rsid w:val="00FC444D"/>
    <w:rsid w:val="00FD1D25"/>
    <w:rsid w:val="00FD4043"/>
    <w:rsid w:val="00FD6048"/>
    <w:rsid w:val="00FE19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FDCC44"/>
  <w15:docId w15:val="{8656B199-ECE8-42C0-9A8C-59D697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D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2241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241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FCE"/>
  </w:style>
  <w:style w:type="paragraph" w:styleId="Footer">
    <w:name w:val="footer"/>
    <w:basedOn w:val="Normal"/>
    <w:link w:val="Foot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FCE"/>
  </w:style>
  <w:style w:type="character" w:styleId="CommentReference">
    <w:name w:val="annotation reference"/>
    <w:basedOn w:val="DefaultParagraphFont"/>
    <w:uiPriority w:val="99"/>
    <w:semiHidden/>
    <w:unhideWhenUsed/>
    <w:rsid w:val="00BC2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30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301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301"/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5958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dc:description/>
  <cp:lastModifiedBy>AJIT KUMAR GUPTA</cp:lastModifiedBy>
  <cp:revision>15</cp:revision>
  <cp:lastPrinted>2020-02-11T05:12:00Z</cp:lastPrinted>
  <dcterms:created xsi:type="dcterms:W3CDTF">2021-12-03T06:53:00Z</dcterms:created>
  <dcterms:modified xsi:type="dcterms:W3CDTF">2023-09-20T08:03:00Z</dcterms:modified>
</cp:coreProperties>
</file>